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DE3" w:rsidRPr="00D472CC" w:rsidRDefault="0080011C" w:rsidP="00D52B91">
      <w:pPr>
        <w:ind w:right="18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September</w:t>
      </w:r>
      <w:r w:rsidR="00044637">
        <w:rPr>
          <w:rFonts w:asciiTheme="minorHAnsi" w:hAnsiTheme="minorHAnsi"/>
        </w:rPr>
        <w:t xml:space="preserve"> 24</w:t>
      </w:r>
      <w:r w:rsidRPr="00D472CC">
        <w:rPr>
          <w:rFonts w:asciiTheme="minorHAnsi" w:hAnsiTheme="minorHAnsi"/>
        </w:rPr>
        <w:t xml:space="preserve">, </w:t>
      </w:r>
      <w:r w:rsidR="008F1EBF" w:rsidRPr="00D472CC">
        <w:rPr>
          <w:rFonts w:asciiTheme="minorHAnsi" w:hAnsiTheme="minorHAnsi"/>
        </w:rPr>
        <w:t>2018</w:t>
      </w:r>
    </w:p>
    <w:p w:rsidR="008F1EBF" w:rsidRPr="00D472CC" w:rsidRDefault="008F1EBF" w:rsidP="00D52B91">
      <w:pPr>
        <w:ind w:right="180"/>
        <w:rPr>
          <w:rFonts w:asciiTheme="minorHAnsi" w:hAnsiTheme="minorHAnsi"/>
        </w:rPr>
      </w:pPr>
    </w:p>
    <w:p w:rsidR="00734D37" w:rsidRPr="00D472CC" w:rsidRDefault="00814C95" w:rsidP="00CC1A30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To:</w:t>
      </w:r>
      <w:r w:rsidRPr="00D472CC">
        <w:rPr>
          <w:rFonts w:asciiTheme="minorHAnsi" w:hAnsiTheme="minorHAnsi"/>
        </w:rPr>
        <w:tab/>
      </w:r>
      <w:r w:rsidR="008258CF" w:rsidRPr="00D472CC">
        <w:rPr>
          <w:rFonts w:asciiTheme="minorHAnsi" w:hAnsiTheme="minorHAnsi"/>
        </w:rPr>
        <w:t xml:space="preserve">Jill Beckman; Matthew Gilchrist; </w:t>
      </w:r>
      <w:r w:rsidR="0035325E" w:rsidRPr="00D472CC">
        <w:rPr>
          <w:rFonts w:asciiTheme="minorHAnsi" w:hAnsiTheme="minorHAnsi"/>
        </w:rPr>
        <w:t xml:space="preserve">Anita Jung; </w:t>
      </w:r>
      <w:r w:rsidR="003913FD" w:rsidRPr="00D472CC">
        <w:rPr>
          <w:rFonts w:asciiTheme="minorHAnsi" w:hAnsiTheme="minorHAnsi"/>
        </w:rPr>
        <w:t xml:space="preserve">Meena Khandelwal; </w:t>
      </w:r>
      <w:r w:rsidR="008258CF" w:rsidRPr="00D472CC">
        <w:rPr>
          <w:rFonts w:asciiTheme="minorHAnsi" w:hAnsiTheme="minorHAnsi"/>
        </w:rPr>
        <w:t xml:space="preserve">Rebekah Kowal; </w:t>
      </w:r>
      <w:r w:rsidR="003913FD" w:rsidRPr="00D472CC">
        <w:rPr>
          <w:rFonts w:asciiTheme="minorHAnsi" w:hAnsiTheme="minorHAnsi"/>
        </w:rPr>
        <w:t>Jerald Moon;</w:t>
      </w:r>
      <w:r w:rsidR="00CC1A30" w:rsidRPr="00D472CC">
        <w:rPr>
          <w:rFonts w:asciiTheme="minorHAnsi" w:hAnsiTheme="minorHAnsi"/>
        </w:rPr>
        <w:t xml:space="preserve"> </w:t>
      </w:r>
      <w:r w:rsidR="00952B95" w:rsidRPr="00D472CC">
        <w:rPr>
          <w:rFonts w:asciiTheme="minorHAnsi" w:hAnsiTheme="minorHAnsi"/>
        </w:rPr>
        <w:t xml:space="preserve">Ana Rodríguez-Rodríguez; </w:t>
      </w:r>
      <w:r w:rsidR="00952B95" w:rsidRPr="00D472CC">
        <w:rPr>
          <w:rFonts w:asciiTheme="minorHAnsi" w:hAnsiTheme="minorHAnsi"/>
          <w:color w:val="313131"/>
          <w:shd w:val="clear" w:color="auto" w:fill="FFFFFF"/>
        </w:rPr>
        <w:t>Tristan Schmidt; Amy Strathman; Shaun Vecera</w:t>
      </w:r>
      <w:r w:rsidR="00734D37" w:rsidRPr="00D472CC">
        <w:rPr>
          <w:rFonts w:asciiTheme="minorHAnsi" w:hAnsiTheme="minorHAnsi"/>
        </w:rPr>
        <w:t xml:space="preserve"> </w:t>
      </w:r>
    </w:p>
    <w:p w:rsidR="00574567" w:rsidRPr="00D472CC" w:rsidRDefault="00574567" w:rsidP="00D75EAC">
      <w:pPr>
        <w:ind w:right="180"/>
        <w:rPr>
          <w:rFonts w:asciiTheme="minorHAnsi" w:hAnsiTheme="minorHAnsi"/>
        </w:rPr>
      </w:pPr>
    </w:p>
    <w:p w:rsidR="00863C24" w:rsidRPr="00D472CC" w:rsidRDefault="001D076E" w:rsidP="00047102">
      <w:pPr>
        <w:ind w:left="720" w:hanging="720"/>
        <w:rPr>
          <w:rFonts w:asciiTheme="minorHAnsi" w:hAnsiTheme="minorHAnsi"/>
        </w:rPr>
      </w:pPr>
      <w:r w:rsidRPr="00D472CC">
        <w:rPr>
          <w:rFonts w:asciiTheme="minorHAnsi" w:hAnsiTheme="minorHAnsi"/>
        </w:rPr>
        <w:t>From:</w:t>
      </w:r>
      <w:r w:rsidRPr="00D472CC">
        <w:rPr>
          <w:rFonts w:asciiTheme="minorHAnsi" w:hAnsiTheme="minorHAnsi"/>
        </w:rPr>
        <w:tab/>
      </w:r>
      <w:r w:rsidR="00814C95" w:rsidRPr="00D472CC">
        <w:rPr>
          <w:rFonts w:asciiTheme="minorHAnsi" w:hAnsiTheme="minorHAnsi"/>
        </w:rPr>
        <w:t xml:space="preserve">Helena Dettmer, </w:t>
      </w:r>
      <w:r w:rsidR="00863C24" w:rsidRPr="00D472CC">
        <w:rPr>
          <w:rFonts w:asciiTheme="minorHAnsi" w:hAnsiTheme="minorHAnsi"/>
        </w:rPr>
        <w:t>Chair of the Undergraduate Educational Policy and Curriculum Committee</w:t>
      </w:r>
      <w:r w:rsidRPr="00D472CC">
        <w:rPr>
          <w:rFonts w:asciiTheme="minorHAnsi" w:hAnsiTheme="minorHAnsi"/>
        </w:rPr>
        <w:t>; Associate Dean for Undergraduate Programs and Curriculum</w:t>
      </w:r>
      <w:r w:rsidR="00047102" w:rsidRPr="00D472CC">
        <w:rPr>
          <w:rFonts w:asciiTheme="minorHAnsi" w:hAnsiTheme="minorHAnsi"/>
        </w:rPr>
        <w:t xml:space="preserve"> </w:t>
      </w:r>
      <w:r w:rsidRPr="00D472CC">
        <w:rPr>
          <w:rFonts w:asciiTheme="minorHAnsi" w:hAnsiTheme="minorHAnsi"/>
        </w:rPr>
        <w:t>and for the Humanities</w:t>
      </w:r>
      <w:r w:rsidR="00CC74C2" w:rsidRPr="00D472CC">
        <w:rPr>
          <w:rFonts w:asciiTheme="minorHAnsi" w:hAnsiTheme="minorHAnsi"/>
        </w:rPr>
        <w:t xml:space="preserve"> and Online Education</w:t>
      </w:r>
    </w:p>
    <w:p w:rsidR="00814C95" w:rsidRPr="00D472CC" w:rsidRDefault="00814C95" w:rsidP="00814C95">
      <w:pPr>
        <w:ind w:right="180"/>
        <w:rPr>
          <w:rFonts w:asciiTheme="minorHAnsi" w:hAnsiTheme="minorHAnsi"/>
        </w:rPr>
      </w:pPr>
    </w:p>
    <w:p w:rsidR="009E3C5E" w:rsidRPr="00D472CC" w:rsidRDefault="009E3C5E" w:rsidP="00814C95">
      <w:pPr>
        <w:ind w:right="180"/>
        <w:rPr>
          <w:rFonts w:asciiTheme="minorHAnsi" w:hAnsiTheme="minorHAnsi"/>
        </w:rPr>
      </w:pP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i/>
        </w:rPr>
      </w:pPr>
      <w:r w:rsidRPr="00D472CC">
        <w:rPr>
          <w:rFonts w:asciiTheme="minorHAnsi" w:hAnsiTheme="minorHAnsi"/>
          <w:i/>
        </w:rPr>
        <w:t xml:space="preserve">The </w:t>
      </w:r>
      <w:r w:rsidR="008A17FD" w:rsidRPr="00D472CC">
        <w:rPr>
          <w:rFonts w:asciiTheme="minorHAnsi" w:hAnsiTheme="minorHAnsi"/>
          <w:i/>
        </w:rPr>
        <w:t xml:space="preserve">Undergraduate </w:t>
      </w:r>
      <w:r w:rsidRPr="00D472CC">
        <w:rPr>
          <w:rFonts w:asciiTheme="minorHAnsi" w:hAnsiTheme="minorHAnsi"/>
          <w:i/>
        </w:rPr>
        <w:t xml:space="preserve">Educational Policy </w:t>
      </w:r>
      <w:r w:rsidR="008A17FD" w:rsidRPr="00D472CC">
        <w:rPr>
          <w:rFonts w:asciiTheme="minorHAnsi" w:hAnsiTheme="minorHAnsi"/>
          <w:i/>
        </w:rPr>
        <w:t xml:space="preserve">and Curriculum </w:t>
      </w:r>
      <w:r w:rsidRPr="00D472CC">
        <w:rPr>
          <w:rFonts w:asciiTheme="minorHAnsi" w:hAnsiTheme="minorHAnsi"/>
          <w:i/>
        </w:rPr>
        <w:t>Committee</w:t>
      </w:r>
    </w:p>
    <w:p w:rsidR="00814C95" w:rsidRPr="00D472CC" w:rsidRDefault="00814C95" w:rsidP="00814C95">
      <w:pPr>
        <w:ind w:right="180"/>
        <w:jc w:val="center"/>
        <w:rPr>
          <w:rFonts w:asciiTheme="minorHAnsi" w:hAnsiTheme="minorHAnsi"/>
          <w:b/>
        </w:rPr>
      </w:pPr>
      <w:r w:rsidRPr="00D472CC">
        <w:rPr>
          <w:rFonts w:asciiTheme="minorHAnsi" w:hAnsiTheme="minorHAnsi"/>
          <w:b/>
        </w:rPr>
        <w:t>Agenda</w:t>
      </w:r>
    </w:p>
    <w:p w:rsidR="00814C95" w:rsidRPr="00D472CC" w:rsidRDefault="00814C95" w:rsidP="00814C95">
      <w:pPr>
        <w:spacing w:line="80" w:lineRule="atLeast"/>
        <w:ind w:right="180"/>
        <w:jc w:val="center"/>
        <w:rPr>
          <w:rFonts w:asciiTheme="minorHAnsi" w:hAnsiTheme="minorHAnsi"/>
          <w:iCs/>
        </w:rPr>
      </w:pPr>
    </w:p>
    <w:p w:rsidR="008F1EBF" w:rsidRPr="00D472CC" w:rsidRDefault="00952B95" w:rsidP="004175E9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 xml:space="preserve">Thursday, </w:t>
      </w:r>
      <w:r w:rsidR="00044637">
        <w:rPr>
          <w:rFonts w:asciiTheme="minorHAnsi" w:hAnsiTheme="minorHAnsi"/>
          <w:iCs/>
        </w:rPr>
        <w:t>September 27</w:t>
      </w:r>
      <w:r w:rsidRPr="00D472CC">
        <w:rPr>
          <w:rFonts w:asciiTheme="minorHAnsi" w:hAnsiTheme="minorHAnsi"/>
          <w:iCs/>
        </w:rPr>
        <w:t xml:space="preserve">, </w:t>
      </w:r>
      <w:r w:rsidR="00122060" w:rsidRPr="00D472CC">
        <w:rPr>
          <w:rFonts w:asciiTheme="minorHAnsi" w:hAnsiTheme="minorHAnsi"/>
          <w:iCs/>
        </w:rPr>
        <w:t>2018</w:t>
      </w:r>
    </w:p>
    <w:p w:rsidR="00BC2C44" w:rsidRPr="00D472CC" w:rsidRDefault="00D9028A" w:rsidP="004175E9">
      <w:pPr>
        <w:spacing w:line="80" w:lineRule="atLeast"/>
        <w:ind w:right="180"/>
        <w:jc w:val="center"/>
        <w:rPr>
          <w:rFonts w:asciiTheme="minorHAnsi" w:hAnsiTheme="minorHAnsi"/>
          <w:b/>
          <w:iCs/>
        </w:rPr>
      </w:pPr>
      <w:r w:rsidRPr="00D472CC">
        <w:rPr>
          <w:rFonts w:asciiTheme="minorHAnsi" w:hAnsiTheme="minorHAnsi"/>
          <w:b/>
          <w:iCs/>
        </w:rPr>
        <w:t xml:space="preserve">240 </w:t>
      </w:r>
      <w:r w:rsidR="00BC2C44" w:rsidRPr="00D472CC">
        <w:rPr>
          <w:rFonts w:asciiTheme="minorHAnsi" w:hAnsiTheme="minorHAnsi"/>
          <w:b/>
          <w:iCs/>
        </w:rPr>
        <w:t>Schaeffer Hall</w:t>
      </w:r>
    </w:p>
    <w:p w:rsidR="009C6241" w:rsidRPr="00D472CC" w:rsidRDefault="002F7AE2" w:rsidP="00725ACE">
      <w:pPr>
        <w:spacing w:line="80" w:lineRule="atLeast"/>
        <w:ind w:right="180"/>
        <w:jc w:val="center"/>
        <w:rPr>
          <w:rFonts w:asciiTheme="minorHAnsi" w:hAnsiTheme="minorHAnsi"/>
          <w:iCs/>
        </w:rPr>
      </w:pPr>
      <w:r w:rsidRPr="00D472CC">
        <w:rPr>
          <w:rFonts w:asciiTheme="minorHAnsi" w:hAnsiTheme="minorHAnsi"/>
          <w:iCs/>
        </w:rPr>
        <w:t>12:30-1:45</w:t>
      </w:r>
    </w:p>
    <w:p w:rsidR="009E3C5E" w:rsidRPr="00D472CC" w:rsidRDefault="009E3C5E" w:rsidP="00F8620C">
      <w:pPr>
        <w:pStyle w:val="ListParagraph"/>
        <w:ind w:left="360"/>
        <w:rPr>
          <w:rFonts w:asciiTheme="minorHAnsi" w:hAnsiTheme="minorHAnsi" w:cs="TimesNewRomanPSMT"/>
        </w:rPr>
      </w:pPr>
    </w:p>
    <w:p w:rsidR="00AE2CB7" w:rsidRPr="00D472CC" w:rsidRDefault="006E380A" w:rsidP="00AE2CB7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D472CC">
        <w:rPr>
          <w:rFonts w:asciiTheme="minorHAnsi" w:hAnsiTheme="minorHAnsi" w:cs="TimesNewRomanPSMT"/>
        </w:rPr>
        <w:t>Minutes</w:t>
      </w:r>
      <w:r w:rsidR="003A6DE3" w:rsidRPr="00D472CC">
        <w:rPr>
          <w:rFonts w:asciiTheme="minorHAnsi" w:hAnsiTheme="minorHAnsi" w:cs="TimesNewRomanPSMT"/>
        </w:rPr>
        <w:t xml:space="preserve"> </w:t>
      </w:r>
      <w:r w:rsidR="00EB0FD7" w:rsidRPr="00D472CC">
        <w:rPr>
          <w:rFonts w:asciiTheme="minorHAnsi" w:hAnsiTheme="minorHAnsi" w:cs="TimesNewRomanPSMT"/>
        </w:rPr>
        <w:t>from</w:t>
      </w:r>
      <w:r w:rsidR="00044637">
        <w:rPr>
          <w:rFonts w:asciiTheme="minorHAnsi" w:hAnsiTheme="minorHAnsi" w:cs="TimesNewRomanPSMT"/>
        </w:rPr>
        <w:t xml:space="preserve"> September 20</w:t>
      </w:r>
      <w:r w:rsidR="0080011C" w:rsidRPr="00D472CC">
        <w:rPr>
          <w:rFonts w:asciiTheme="minorHAnsi" w:hAnsiTheme="minorHAnsi" w:cs="TimesNewRomanPSMT"/>
        </w:rPr>
        <w:t xml:space="preserve">, </w:t>
      </w:r>
      <w:r w:rsidR="007F67FB" w:rsidRPr="00D472CC">
        <w:rPr>
          <w:rFonts w:asciiTheme="minorHAnsi" w:hAnsiTheme="minorHAnsi" w:cs="TimesNewRomanPSMT"/>
        </w:rPr>
        <w:t>2018</w:t>
      </w:r>
      <w:r w:rsidR="008B5AAB" w:rsidRPr="00D472CC">
        <w:rPr>
          <w:rFonts w:asciiTheme="minorHAnsi" w:hAnsiTheme="minorHAnsi" w:cs="TimesNewRomanPSMT"/>
        </w:rPr>
        <w:t>.</w:t>
      </w:r>
    </w:p>
    <w:p w:rsidR="00AF1548" w:rsidRPr="00044637" w:rsidRDefault="007F67FB" w:rsidP="00AE2CB7">
      <w:pPr>
        <w:pStyle w:val="ListParagraph"/>
        <w:numPr>
          <w:ilvl w:val="0"/>
          <w:numId w:val="25"/>
        </w:numPr>
        <w:spacing w:after="160" w:line="259" w:lineRule="auto"/>
        <w:contextualSpacing/>
        <w:rPr>
          <w:rFonts w:asciiTheme="minorHAnsi" w:hAnsiTheme="minorHAnsi"/>
        </w:rPr>
      </w:pPr>
      <w:r w:rsidRPr="00D472CC">
        <w:rPr>
          <w:rFonts w:asciiTheme="minorHAnsi" w:hAnsiTheme="minorHAnsi" w:cs="TimesNewRomanPSMT"/>
        </w:rPr>
        <w:t xml:space="preserve">General Education Curriculum </w:t>
      </w:r>
      <w:r w:rsidR="00AF1548" w:rsidRPr="00D472CC">
        <w:rPr>
          <w:rFonts w:asciiTheme="minorHAnsi" w:hAnsiTheme="minorHAnsi" w:cs="TimesNewRomanPSMT"/>
        </w:rPr>
        <w:t xml:space="preserve">Committee (GECC) </w:t>
      </w:r>
      <w:r w:rsidR="00D460A7" w:rsidRPr="00D472CC">
        <w:rPr>
          <w:rFonts w:asciiTheme="minorHAnsi" w:hAnsiTheme="minorHAnsi" w:cs="TimesNewRomanPSMT"/>
        </w:rPr>
        <w:t>recommendation</w:t>
      </w:r>
      <w:r w:rsidR="00E60492" w:rsidRPr="00D472CC">
        <w:rPr>
          <w:rFonts w:asciiTheme="minorHAnsi" w:hAnsiTheme="minorHAnsi" w:cs="TimesNewRomanPSMT"/>
        </w:rPr>
        <w:t>s</w:t>
      </w:r>
      <w:r w:rsidR="00D460A7" w:rsidRPr="00D472CC">
        <w:rPr>
          <w:rFonts w:asciiTheme="minorHAnsi" w:hAnsiTheme="minorHAnsi" w:cs="TimesNewRomanPSMT"/>
        </w:rPr>
        <w:t xml:space="preserve"> for GE </w:t>
      </w:r>
      <w:r w:rsidR="00AF1548" w:rsidRPr="00D472CC">
        <w:rPr>
          <w:rFonts w:asciiTheme="minorHAnsi" w:hAnsiTheme="minorHAnsi" w:cs="TimesNewRomanPSMT"/>
        </w:rPr>
        <w:t xml:space="preserve">CLAS Core </w:t>
      </w:r>
      <w:r w:rsidRPr="00D472CC">
        <w:rPr>
          <w:rFonts w:asciiTheme="minorHAnsi" w:hAnsiTheme="minorHAnsi" w:cs="TimesNewRomanPSMT"/>
        </w:rPr>
        <w:t>status</w:t>
      </w:r>
      <w:r w:rsidR="00D460A7" w:rsidRPr="00D472CC">
        <w:rPr>
          <w:rFonts w:asciiTheme="minorHAnsi" w:hAnsiTheme="minorHAnsi" w:cs="TimesNewRomanPSMT"/>
        </w:rPr>
        <w:t xml:space="preserve"> as follows</w:t>
      </w:r>
      <w:r w:rsidR="0080011C" w:rsidRPr="00D472CC">
        <w:rPr>
          <w:rFonts w:asciiTheme="minorHAnsi" w:hAnsiTheme="minorHAnsi" w:cs="TimesNewRomanPSMT"/>
        </w:rPr>
        <w:t>:</w:t>
      </w:r>
    </w:p>
    <w:p w:rsidR="00044637" w:rsidRPr="00044637" w:rsidRDefault="00044637" w:rsidP="00044637">
      <w:pPr>
        <w:pStyle w:val="ListParagraph"/>
        <w:numPr>
          <w:ilvl w:val="0"/>
          <w:numId w:val="34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044637">
        <w:rPr>
          <w:rFonts w:asciiTheme="minorHAnsi" w:hAnsiTheme="minorHAnsi"/>
        </w:rPr>
        <w:t>TRNS</w:t>
      </w:r>
      <w:proofErr w:type="gramStart"/>
      <w:r w:rsidRPr="00044637">
        <w:rPr>
          <w:rFonts w:asciiTheme="minorHAnsi" w:hAnsiTheme="minorHAnsi"/>
        </w:rPr>
        <w:t>:2000</w:t>
      </w:r>
      <w:proofErr w:type="spellEnd"/>
      <w:proofErr w:type="gramEnd"/>
      <w:r w:rsidRPr="00044637">
        <w:rPr>
          <w:rFonts w:asciiTheme="minorHAnsi" w:hAnsiTheme="minorHAnsi"/>
        </w:rPr>
        <w:t>* Translation and Global Society (3 s.h.) for GE Core Status in Diversity and Inclusion (DI). * Administrative home is the Division of World Languages, Literatures and Cultures.</w:t>
      </w:r>
    </w:p>
    <w:p w:rsidR="00044637" w:rsidRPr="00044637" w:rsidRDefault="00044637" w:rsidP="00044637">
      <w:pPr>
        <w:pStyle w:val="ListParagraph"/>
        <w:numPr>
          <w:ilvl w:val="0"/>
          <w:numId w:val="34"/>
        </w:numPr>
        <w:spacing w:after="160" w:line="259" w:lineRule="auto"/>
        <w:contextualSpacing/>
        <w:rPr>
          <w:rFonts w:asciiTheme="minorHAnsi" w:hAnsiTheme="minorHAnsi"/>
        </w:rPr>
      </w:pPr>
      <w:proofErr w:type="spellStart"/>
      <w:r w:rsidRPr="00044637">
        <w:rPr>
          <w:rFonts w:asciiTheme="minorHAnsi" w:hAnsiTheme="minorHAnsi"/>
        </w:rPr>
        <w:t>THTR</w:t>
      </w:r>
      <w:proofErr w:type="gramStart"/>
      <w:r w:rsidRPr="00044637">
        <w:rPr>
          <w:rFonts w:asciiTheme="minorHAnsi" w:hAnsiTheme="minorHAnsi"/>
        </w:rPr>
        <w:t>:3605</w:t>
      </w:r>
      <w:proofErr w:type="spellEnd"/>
      <w:proofErr w:type="gramEnd"/>
      <w:r w:rsidRPr="00044637">
        <w:rPr>
          <w:rFonts w:asciiTheme="minorHAnsi" w:hAnsiTheme="minorHAnsi"/>
        </w:rPr>
        <w:t>*/</w:t>
      </w:r>
      <w:proofErr w:type="spellStart"/>
      <w:r w:rsidRPr="00044637">
        <w:rPr>
          <w:rFonts w:asciiTheme="minorHAnsi" w:hAnsiTheme="minorHAnsi"/>
        </w:rPr>
        <w:t>EDTL:3963</w:t>
      </w:r>
      <w:proofErr w:type="spellEnd"/>
      <w:r w:rsidRPr="00044637">
        <w:rPr>
          <w:rFonts w:asciiTheme="minorHAnsi" w:hAnsiTheme="minorHAnsi"/>
        </w:rPr>
        <w:t xml:space="preserve"> Diverse and Inclusive Performance</w:t>
      </w:r>
      <w:r w:rsidRPr="00044637">
        <w:rPr>
          <w:rFonts w:asciiTheme="minorHAnsi" w:hAnsiTheme="minorHAnsi"/>
          <w:b/>
        </w:rPr>
        <w:t xml:space="preserve"> </w:t>
      </w:r>
      <w:r w:rsidRPr="00044637">
        <w:rPr>
          <w:rFonts w:asciiTheme="minorHAnsi" w:hAnsiTheme="minorHAnsi"/>
        </w:rPr>
        <w:t>(3 s.h.) for GE Core Status in Diversity and Inclusion (DI). Note: If this course is approved it will be renumbered and will be given a new name. *Administrative home is Theatre Arts.</w:t>
      </w:r>
    </w:p>
    <w:p w:rsidR="0013618D" w:rsidRPr="0013618D" w:rsidRDefault="0013618D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>
        <w:rPr>
          <w:rFonts w:asciiTheme="minorHAnsi" w:hAnsiTheme="minorHAnsi" w:cs="TimesNewRomanPSMT"/>
        </w:rPr>
        <w:t xml:space="preserve">Discussion of SDS accommodations in relation to </w:t>
      </w:r>
      <w:hyperlink r:id="rId8" w:history="1">
        <w:r w:rsidRPr="0013618D">
          <w:rPr>
            <w:rStyle w:val="Hyperlink"/>
            <w:rFonts w:asciiTheme="minorHAnsi" w:hAnsiTheme="minorHAnsi" w:cs="TimesNewRomanPSMT"/>
          </w:rPr>
          <w:t>allowed absences</w:t>
        </w:r>
      </w:hyperlink>
      <w:bookmarkStart w:id="0" w:name="_GoBack"/>
      <w:bookmarkEnd w:id="0"/>
      <w:r>
        <w:rPr>
          <w:rFonts w:asciiTheme="minorHAnsi" w:hAnsiTheme="minorHAnsi" w:cs="TimesNewRomanPSMT"/>
        </w:rPr>
        <w:t>: Mark Harris, Director, Student Disability Services; Michael Venzon, Assistant Director for Accessibility Services, Student Disability Services.</w:t>
      </w:r>
    </w:p>
    <w:p w:rsidR="00E60492" w:rsidRPr="0013618D" w:rsidRDefault="00E60492" w:rsidP="0013618D">
      <w:pPr>
        <w:pStyle w:val="ListParagraph"/>
        <w:numPr>
          <w:ilvl w:val="0"/>
          <w:numId w:val="25"/>
        </w:numPr>
        <w:rPr>
          <w:rFonts w:asciiTheme="minorHAnsi" w:hAnsiTheme="minorHAnsi" w:cs="Calibri"/>
          <w:bCs/>
        </w:rPr>
      </w:pPr>
      <w:r w:rsidRPr="0013618D">
        <w:rPr>
          <w:rFonts w:asciiTheme="minorHAnsi" w:hAnsiTheme="minorHAnsi" w:cs="TimesNewRomanPSMT"/>
        </w:rPr>
        <w:t>Adjournment of meeting</w:t>
      </w:r>
      <w:r w:rsidR="00130818" w:rsidRPr="0013618D">
        <w:rPr>
          <w:rFonts w:asciiTheme="minorHAnsi" w:hAnsiTheme="minorHAnsi" w:cs="TimesNewRomanPSMT"/>
        </w:rPr>
        <w:t>.</w:t>
      </w:r>
    </w:p>
    <w:p w:rsidR="00E60492" w:rsidRPr="00D472CC" w:rsidRDefault="00E60492" w:rsidP="00E60492">
      <w:pPr>
        <w:rPr>
          <w:rFonts w:asciiTheme="minorHAnsi" w:hAnsiTheme="minorHAnsi" w:cs="Calibri"/>
          <w:bCs/>
        </w:rPr>
      </w:pPr>
    </w:p>
    <w:p w:rsidR="008A2922" w:rsidRPr="00D472CC" w:rsidRDefault="008A2922" w:rsidP="008A2922">
      <w:pPr>
        <w:rPr>
          <w:rFonts w:asciiTheme="minorHAnsi" w:hAnsiTheme="minorHAnsi" w:cs="Calibri"/>
          <w:bCs/>
        </w:rPr>
      </w:pPr>
    </w:p>
    <w:p w:rsidR="008A2922" w:rsidRPr="00D472CC" w:rsidRDefault="008A2922" w:rsidP="008A2922">
      <w:pPr>
        <w:rPr>
          <w:rFonts w:asciiTheme="minorHAnsi" w:hAnsiTheme="minorHAnsi" w:cs="Calibri"/>
          <w:bCs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8813E6" w:rsidRPr="00D472CC" w:rsidRDefault="008813E6" w:rsidP="008813E6">
      <w:pPr>
        <w:rPr>
          <w:rFonts w:asciiTheme="minorHAnsi" w:hAnsiTheme="minorHAnsi"/>
        </w:rPr>
      </w:pPr>
    </w:p>
    <w:p w:rsidR="00BA4CE3" w:rsidRPr="00D472CC" w:rsidRDefault="00BA4CE3" w:rsidP="008813E6">
      <w:pPr>
        <w:rPr>
          <w:rFonts w:asciiTheme="minorHAnsi" w:hAnsiTheme="minorHAnsi"/>
        </w:rPr>
      </w:pPr>
    </w:p>
    <w:p w:rsidR="0058755F" w:rsidRPr="00D472CC" w:rsidRDefault="0058755F" w:rsidP="008813E6">
      <w:pPr>
        <w:rPr>
          <w:rFonts w:asciiTheme="minorHAnsi" w:hAnsiTheme="minorHAnsi"/>
        </w:rPr>
      </w:pPr>
    </w:p>
    <w:sectPr w:rsidR="0058755F" w:rsidRPr="00D472CC" w:rsidSect="000C2BDD">
      <w:footerReference w:type="default" r:id="rId9"/>
      <w:headerReference w:type="first" r:id="rId10"/>
      <w:footerReference w:type="first" r:id="rId11"/>
      <w:type w:val="continuous"/>
      <w:pgSz w:w="12240" w:h="15840" w:code="1"/>
      <w:pgMar w:top="1440" w:right="1080" w:bottom="1440" w:left="1440" w:header="634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2F6" w:rsidRDefault="007272F6">
      <w:r>
        <w:separator/>
      </w:r>
    </w:p>
  </w:endnote>
  <w:endnote w:type="continuationSeparator" w:id="0">
    <w:p w:rsidR="007272F6" w:rsidRDefault="0072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clear" w:pos="8640"/>
        <w:tab w:val="right" w:pos="9360"/>
      </w:tabs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42719C">
    <w:pPr>
      <w:pStyle w:val="Footer"/>
      <w:tabs>
        <w:tab w:val="left" w:pos="6480"/>
      </w:tabs>
      <w:ind w:right="324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2F6" w:rsidRDefault="007272F6">
      <w:r>
        <w:separator/>
      </w:r>
    </w:p>
  </w:footnote>
  <w:footnote w:type="continuationSeparator" w:id="0">
    <w:p w:rsidR="007272F6" w:rsidRDefault="007272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719C" w:rsidRDefault="005D733B" w:rsidP="008C4440">
    <w:pPr>
      <w:pStyle w:val="Header"/>
      <w:ind w:right="-418"/>
    </w:pPr>
    <w:r>
      <w:rPr>
        <w:noProof/>
      </w:rPr>
      <w:drawing>
        <wp:anchor distT="0" distB="228600" distL="114300" distR="114300" simplePos="0" relativeHeight="251657728" behindDoc="0" locked="1" layoutInCell="1" allowOverlap="1" wp14:anchorId="5D489642" wp14:editId="44B94ABA">
          <wp:simplePos x="0" y="0"/>
          <wp:positionH relativeFrom="page">
            <wp:posOffset>631190</wp:posOffset>
          </wp:positionH>
          <wp:positionV relativeFrom="page">
            <wp:posOffset>333375</wp:posOffset>
          </wp:positionV>
          <wp:extent cx="6350000" cy="1295400"/>
          <wp:effectExtent l="0" t="0" r="0" b="0"/>
          <wp:wrapTopAndBottom/>
          <wp:docPr id="8" name="Picture 8" descr="7241 CLAS EL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7241 CLAS ELH"/>
                  <pic:cNvPicPr>
                    <a:picLocks noChangeAspect="1" noChangeArrowheads="1"/>
                  </pic:cNvPicPr>
                </pic:nvPicPr>
                <pic:blipFill>
                  <a:blip r:embed="rId1">
                    <a:lum contras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50000" cy="1295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02F6F"/>
    <w:multiLevelType w:val="hybridMultilevel"/>
    <w:tmpl w:val="3208A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76729"/>
    <w:multiLevelType w:val="hybridMultilevel"/>
    <w:tmpl w:val="C8FA93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8698C"/>
    <w:multiLevelType w:val="hybridMultilevel"/>
    <w:tmpl w:val="B9DE0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8315A"/>
    <w:multiLevelType w:val="hybridMultilevel"/>
    <w:tmpl w:val="00AC24E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005A26"/>
    <w:multiLevelType w:val="hybridMultilevel"/>
    <w:tmpl w:val="A5E82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439A2"/>
    <w:multiLevelType w:val="hybridMultilevel"/>
    <w:tmpl w:val="5C76B40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B2352FE"/>
    <w:multiLevelType w:val="hybridMultilevel"/>
    <w:tmpl w:val="41D84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281"/>
    <w:multiLevelType w:val="hybridMultilevel"/>
    <w:tmpl w:val="42809B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E7F35CC"/>
    <w:multiLevelType w:val="hybridMultilevel"/>
    <w:tmpl w:val="1CF09FB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86451C"/>
    <w:multiLevelType w:val="hybridMultilevel"/>
    <w:tmpl w:val="03845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33093"/>
    <w:multiLevelType w:val="hybridMultilevel"/>
    <w:tmpl w:val="50E61A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804EA"/>
    <w:multiLevelType w:val="hybridMultilevel"/>
    <w:tmpl w:val="51A46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9A5DF7"/>
    <w:multiLevelType w:val="hybridMultilevel"/>
    <w:tmpl w:val="DBA84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2764E3"/>
    <w:multiLevelType w:val="hybridMultilevel"/>
    <w:tmpl w:val="5BE03C0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4" w15:restartNumberingAfterBreak="0">
    <w:nsid w:val="2DAD0D18"/>
    <w:multiLevelType w:val="hybridMultilevel"/>
    <w:tmpl w:val="14ECE0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1840AB"/>
    <w:multiLevelType w:val="hybridMultilevel"/>
    <w:tmpl w:val="4E5443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937EA8"/>
    <w:multiLevelType w:val="hybridMultilevel"/>
    <w:tmpl w:val="88500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A17872"/>
    <w:multiLevelType w:val="hybridMultilevel"/>
    <w:tmpl w:val="F612A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4791910"/>
    <w:multiLevelType w:val="hybridMultilevel"/>
    <w:tmpl w:val="559E0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FB6703"/>
    <w:multiLevelType w:val="hybridMultilevel"/>
    <w:tmpl w:val="40B48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532FE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7421FF"/>
    <w:multiLevelType w:val="hybridMultilevel"/>
    <w:tmpl w:val="ED708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3925BC"/>
    <w:multiLevelType w:val="hybridMultilevel"/>
    <w:tmpl w:val="4E626C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E409AF"/>
    <w:multiLevelType w:val="hybridMultilevel"/>
    <w:tmpl w:val="934E7B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E136865"/>
    <w:multiLevelType w:val="hybridMultilevel"/>
    <w:tmpl w:val="8BFA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20793A"/>
    <w:multiLevelType w:val="hybridMultilevel"/>
    <w:tmpl w:val="F2F09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7D6820"/>
    <w:multiLevelType w:val="hybridMultilevel"/>
    <w:tmpl w:val="AF5CD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216434"/>
    <w:multiLevelType w:val="hybridMultilevel"/>
    <w:tmpl w:val="FA9002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301A22"/>
    <w:multiLevelType w:val="hybridMultilevel"/>
    <w:tmpl w:val="8BF004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635C1D78"/>
    <w:multiLevelType w:val="hybridMultilevel"/>
    <w:tmpl w:val="7E5C0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1D43D0"/>
    <w:multiLevelType w:val="hybridMultilevel"/>
    <w:tmpl w:val="65561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9A06AC"/>
    <w:multiLevelType w:val="hybridMultilevel"/>
    <w:tmpl w:val="5D921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19459F"/>
    <w:multiLevelType w:val="hybridMultilevel"/>
    <w:tmpl w:val="3FD8A6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EC501D"/>
    <w:multiLevelType w:val="hybridMultilevel"/>
    <w:tmpl w:val="3E164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E04568"/>
    <w:multiLevelType w:val="hybridMultilevel"/>
    <w:tmpl w:val="89F4D1A8"/>
    <w:lvl w:ilvl="0" w:tplc="93B4D2C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"/>
  </w:num>
  <w:num w:numId="3">
    <w:abstractNumId w:val="10"/>
  </w:num>
  <w:num w:numId="4">
    <w:abstractNumId w:val="22"/>
  </w:num>
  <w:num w:numId="5">
    <w:abstractNumId w:val="34"/>
  </w:num>
  <w:num w:numId="6">
    <w:abstractNumId w:val="11"/>
  </w:num>
  <w:num w:numId="7">
    <w:abstractNumId w:val="20"/>
  </w:num>
  <w:num w:numId="8">
    <w:abstractNumId w:val="23"/>
  </w:num>
  <w:num w:numId="9">
    <w:abstractNumId w:val="33"/>
  </w:num>
  <w:num w:numId="10">
    <w:abstractNumId w:val="19"/>
  </w:num>
  <w:num w:numId="11">
    <w:abstractNumId w:val="30"/>
  </w:num>
  <w:num w:numId="12">
    <w:abstractNumId w:val="6"/>
  </w:num>
  <w:num w:numId="13">
    <w:abstractNumId w:val="32"/>
  </w:num>
  <w:num w:numId="14">
    <w:abstractNumId w:val="14"/>
  </w:num>
  <w:num w:numId="15">
    <w:abstractNumId w:val="1"/>
  </w:num>
  <w:num w:numId="16">
    <w:abstractNumId w:val="29"/>
  </w:num>
  <w:num w:numId="17">
    <w:abstractNumId w:val="8"/>
  </w:num>
  <w:num w:numId="18">
    <w:abstractNumId w:val="2"/>
  </w:num>
  <w:num w:numId="19">
    <w:abstractNumId w:val="18"/>
  </w:num>
  <w:num w:numId="20">
    <w:abstractNumId w:val="28"/>
  </w:num>
  <w:num w:numId="21">
    <w:abstractNumId w:val="27"/>
  </w:num>
  <w:num w:numId="22">
    <w:abstractNumId w:val="13"/>
  </w:num>
  <w:num w:numId="23">
    <w:abstractNumId w:val="15"/>
  </w:num>
  <w:num w:numId="24">
    <w:abstractNumId w:val="3"/>
  </w:num>
  <w:num w:numId="25">
    <w:abstractNumId w:val="0"/>
  </w:num>
  <w:num w:numId="26">
    <w:abstractNumId w:val="21"/>
  </w:num>
  <w:num w:numId="27">
    <w:abstractNumId w:val="24"/>
  </w:num>
  <w:num w:numId="28">
    <w:abstractNumId w:val="17"/>
  </w:num>
  <w:num w:numId="29">
    <w:abstractNumId w:val="16"/>
  </w:num>
  <w:num w:numId="30">
    <w:abstractNumId w:val="9"/>
  </w:num>
  <w:num w:numId="31">
    <w:abstractNumId w:val="31"/>
  </w:num>
  <w:num w:numId="32">
    <w:abstractNumId w:val="7"/>
  </w:num>
  <w:num w:numId="33">
    <w:abstractNumId w:val="5"/>
  </w:num>
  <w:num w:numId="34">
    <w:abstractNumId w:val="12"/>
  </w:num>
  <w:num w:numId="35">
    <w:abstractNumId w:val="2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74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sDS2NDE1MDc1NTVW0lEKTi0uzszPAykwqgUAN2FddywAAAA="/>
  </w:docVars>
  <w:rsids>
    <w:rsidRoot w:val="001A4038"/>
    <w:rsid w:val="000017B9"/>
    <w:rsid w:val="000023F5"/>
    <w:rsid w:val="00010374"/>
    <w:rsid w:val="00011617"/>
    <w:rsid w:val="0001652E"/>
    <w:rsid w:val="0001676C"/>
    <w:rsid w:val="000171C4"/>
    <w:rsid w:val="000233EB"/>
    <w:rsid w:val="00026BDE"/>
    <w:rsid w:val="00030E89"/>
    <w:rsid w:val="00031F3E"/>
    <w:rsid w:val="00040D52"/>
    <w:rsid w:val="00044637"/>
    <w:rsid w:val="00044B5A"/>
    <w:rsid w:val="00047102"/>
    <w:rsid w:val="000479AE"/>
    <w:rsid w:val="0005147C"/>
    <w:rsid w:val="00060895"/>
    <w:rsid w:val="0006159C"/>
    <w:rsid w:val="00062935"/>
    <w:rsid w:val="000656CE"/>
    <w:rsid w:val="00067403"/>
    <w:rsid w:val="00072F69"/>
    <w:rsid w:val="000762B0"/>
    <w:rsid w:val="000778AC"/>
    <w:rsid w:val="0008115D"/>
    <w:rsid w:val="00081792"/>
    <w:rsid w:val="00083CF6"/>
    <w:rsid w:val="0008414F"/>
    <w:rsid w:val="00092592"/>
    <w:rsid w:val="00097179"/>
    <w:rsid w:val="000A1554"/>
    <w:rsid w:val="000B27A8"/>
    <w:rsid w:val="000B3E52"/>
    <w:rsid w:val="000B59A1"/>
    <w:rsid w:val="000B7C26"/>
    <w:rsid w:val="000C122B"/>
    <w:rsid w:val="000C1655"/>
    <w:rsid w:val="000C2BDD"/>
    <w:rsid w:val="000C35BC"/>
    <w:rsid w:val="000C5735"/>
    <w:rsid w:val="000C76F3"/>
    <w:rsid w:val="000D0033"/>
    <w:rsid w:val="000D0730"/>
    <w:rsid w:val="000D2D3B"/>
    <w:rsid w:val="000D7AAF"/>
    <w:rsid w:val="000E0085"/>
    <w:rsid w:val="000E0664"/>
    <w:rsid w:val="000E1B9C"/>
    <w:rsid w:val="000E38E5"/>
    <w:rsid w:val="000F1BAE"/>
    <w:rsid w:val="000F1BB1"/>
    <w:rsid w:val="000F3318"/>
    <w:rsid w:val="000F3ECD"/>
    <w:rsid w:val="001055B0"/>
    <w:rsid w:val="00111E4F"/>
    <w:rsid w:val="00115DFD"/>
    <w:rsid w:val="00122060"/>
    <w:rsid w:val="00125C55"/>
    <w:rsid w:val="001264FC"/>
    <w:rsid w:val="00127B27"/>
    <w:rsid w:val="00130818"/>
    <w:rsid w:val="00135B9A"/>
    <w:rsid w:val="0013618D"/>
    <w:rsid w:val="0013700B"/>
    <w:rsid w:val="00137884"/>
    <w:rsid w:val="00140F5A"/>
    <w:rsid w:val="00142561"/>
    <w:rsid w:val="00142BF8"/>
    <w:rsid w:val="00143C0D"/>
    <w:rsid w:val="001449F3"/>
    <w:rsid w:val="00157D13"/>
    <w:rsid w:val="00165F5B"/>
    <w:rsid w:val="00166A7A"/>
    <w:rsid w:val="0016777C"/>
    <w:rsid w:val="00173B44"/>
    <w:rsid w:val="0017496F"/>
    <w:rsid w:val="00185A96"/>
    <w:rsid w:val="001911AC"/>
    <w:rsid w:val="00192ADE"/>
    <w:rsid w:val="00195814"/>
    <w:rsid w:val="001A4038"/>
    <w:rsid w:val="001B5A6F"/>
    <w:rsid w:val="001B5B26"/>
    <w:rsid w:val="001B658B"/>
    <w:rsid w:val="001B7238"/>
    <w:rsid w:val="001B7A58"/>
    <w:rsid w:val="001C1228"/>
    <w:rsid w:val="001C5CF1"/>
    <w:rsid w:val="001D076E"/>
    <w:rsid w:val="001D26B2"/>
    <w:rsid w:val="001D65DF"/>
    <w:rsid w:val="001D7019"/>
    <w:rsid w:val="001F06CF"/>
    <w:rsid w:val="001F5ACB"/>
    <w:rsid w:val="00201E00"/>
    <w:rsid w:val="002108F0"/>
    <w:rsid w:val="00215B9E"/>
    <w:rsid w:val="00220A31"/>
    <w:rsid w:val="0022395D"/>
    <w:rsid w:val="00225936"/>
    <w:rsid w:val="00227DB8"/>
    <w:rsid w:val="00235ADC"/>
    <w:rsid w:val="0023743E"/>
    <w:rsid w:val="0024323F"/>
    <w:rsid w:val="00254618"/>
    <w:rsid w:val="00254D17"/>
    <w:rsid w:val="002723FE"/>
    <w:rsid w:val="00272705"/>
    <w:rsid w:val="002826D3"/>
    <w:rsid w:val="00282726"/>
    <w:rsid w:val="002872FB"/>
    <w:rsid w:val="00292C92"/>
    <w:rsid w:val="00292D10"/>
    <w:rsid w:val="002A08EC"/>
    <w:rsid w:val="002B6B40"/>
    <w:rsid w:val="002C16DB"/>
    <w:rsid w:val="002C3C2A"/>
    <w:rsid w:val="002C5A4C"/>
    <w:rsid w:val="002C5C69"/>
    <w:rsid w:val="002C6E45"/>
    <w:rsid w:val="002D015E"/>
    <w:rsid w:val="002D4100"/>
    <w:rsid w:val="002D4AF4"/>
    <w:rsid w:val="002D59A3"/>
    <w:rsid w:val="002E14FC"/>
    <w:rsid w:val="002E578B"/>
    <w:rsid w:val="002E5DEB"/>
    <w:rsid w:val="002E6F7E"/>
    <w:rsid w:val="002E7E59"/>
    <w:rsid w:val="002F1DCC"/>
    <w:rsid w:val="002F30E4"/>
    <w:rsid w:val="002F4141"/>
    <w:rsid w:val="002F4147"/>
    <w:rsid w:val="002F7A48"/>
    <w:rsid w:val="002F7AE2"/>
    <w:rsid w:val="0031040C"/>
    <w:rsid w:val="003112DE"/>
    <w:rsid w:val="00321592"/>
    <w:rsid w:val="003223B5"/>
    <w:rsid w:val="003258DE"/>
    <w:rsid w:val="00325B34"/>
    <w:rsid w:val="00325B97"/>
    <w:rsid w:val="003340D3"/>
    <w:rsid w:val="00334195"/>
    <w:rsid w:val="0034386F"/>
    <w:rsid w:val="003441A5"/>
    <w:rsid w:val="003448D2"/>
    <w:rsid w:val="00345E80"/>
    <w:rsid w:val="00350F75"/>
    <w:rsid w:val="0035325E"/>
    <w:rsid w:val="00354BF5"/>
    <w:rsid w:val="00356F1F"/>
    <w:rsid w:val="003572CF"/>
    <w:rsid w:val="00363A98"/>
    <w:rsid w:val="00364088"/>
    <w:rsid w:val="00366DB4"/>
    <w:rsid w:val="00367E47"/>
    <w:rsid w:val="0037013A"/>
    <w:rsid w:val="00375221"/>
    <w:rsid w:val="00376121"/>
    <w:rsid w:val="003802C8"/>
    <w:rsid w:val="003861C4"/>
    <w:rsid w:val="003862BD"/>
    <w:rsid w:val="00386A5E"/>
    <w:rsid w:val="00387AA4"/>
    <w:rsid w:val="0039039F"/>
    <w:rsid w:val="003913FD"/>
    <w:rsid w:val="003940D5"/>
    <w:rsid w:val="003A34EE"/>
    <w:rsid w:val="003A554B"/>
    <w:rsid w:val="003A6DE3"/>
    <w:rsid w:val="003B2EA6"/>
    <w:rsid w:val="003B3268"/>
    <w:rsid w:val="003B5EAF"/>
    <w:rsid w:val="003B6782"/>
    <w:rsid w:val="003C41BD"/>
    <w:rsid w:val="003C7BF1"/>
    <w:rsid w:val="003D6847"/>
    <w:rsid w:val="003E75D6"/>
    <w:rsid w:val="003F5E13"/>
    <w:rsid w:val="003F7E25"/>
    <w:rsid w:val="003F7EED"/>
    <w:rsid w:val="00403404"/>
    <w:rsid w:val="00405EFA"/>
    <w:rsid w:val="004064E9"/>
    <w:rsid w:val="00407581"/>
    <w:rsid w:val="00411354"/>
    <w:rsid w:val="00413AE2"/>
    <w:rsid w:val="004175E9"/>
    <w:rsid w:val="00420A7B"/>
    <w:rsid w:val="004229D8"/>
    <w:rsid w:val="00424ADB"/>
    <w:rsid w:val="0042719C"/>
    <w:rsid w:val="00430EBB"/>
    <w:rsid w:val="00434F8C"/>
    <w:rsid w:val="00437847"/>
    <w:rsid w:val="00440AC4"/>
    <w:rsid w:val="0044154F"/>
    <w:rsid w:val="0044357D"/>
    <w:rsid w:val="004436F9"/>
    <w:rsid w:val="00446740"/>
    <w:rsid w:val="00447282"/>
    <w:rsid w:val="004564F7"/>
    <w:rsid w:val="004619E5"/>
    <w:rsid w:val="00462794"/>
    <w:rsid w:val="00464535"/>
    <w:rsid w:val="00464613"/>
    <w:rsid w:val="0046531B"/>
    <w:rsid w:val="0046630C"/>
    <w:rsid w:val="004708D3"/>
    <w:rsid w:val="00473612"/>
    <w:rsid w:val="00473922"/>
    <w:rsid w:val="00473B8C"/>
    <w:rsid w:val="0047528F"/>
    <w:rsid w:val="004762D9"/>
    <w:rsid w:val="004763EF"/>
    <w:rsid w:val="004776F2"/>
    <w:rsid w:val="00480B3C"/>
    <w:rsid w:val="00484441"/>
    <w:rsid w:val="00487B56"/>
    <w:rsid w:val="004912BD"/>
    <w:rsid w:val="0049346D"/>
    <w:rsid w:val="00493B6E"/>
    <w:rsid w:val="00494741"/>
    <w:rsid w:val="004A2198"/>
    <w:rsid w:val="004A35DD"/>
    <w:rsid w:val="004A5C5C"/>
    <w:rsid w:val="004B3470"/>
    <w:rsid w:val="004C0ABF"/>
    <w:rsid w:val="004C1778"/>
    <w:rsid w:val="004D1534"/>
    <w:rsid w:val="004D3AF5"/>
    <w:rsid w:val="004D50F2"/>
    <w:rsid w:val="004D5DE6"/>
    <w:rsid w:val="004D72E2"/>
    <w:rsid w:val="00500371"/>
    <w:rsid w:val="00501AB7"/>
    <w:rsid w:val="00510BB7"/>
    <w:rsid w:val="005110EA"/>
    <w:rsid w:val="00515E06"/>
    <w:rsid w:val="00515F10"/>
    <w:rsid w:val="005230CF"/>
    <w:rsid w:val="00524C39"/>
    <w:rsid w:val="00524E57"/>
    <w:rsid w:val="005257F1"/>
    <w:rsid w:val="00532163"/>
    <w:rsid w:val="00533FD7"/>
    <w:rsid w:val="005431D7"/>
    <w:rsid w:val="00543B16"/>
    <w:rsid w:val="0054484E"/>
    <w:rsid w:val="00547552"/>
    <w:rsid w:val="00555086"/>
    <w:rsid w:val="005621CE"/>
    <w:rsid w:val="00565890"/>
    <w:rsid w:val="00567764"/>
    <w:rsid w:val="00570260"/>
    <w:rsid w:val="005730A4"/>
    <w:rsid w:val="00573D05"/>
    <w:rsid w:val="00574567"/>
    <w:rsid w:val="00577469"/>
    <w:rsid w:val="00577FC2"/>
    <w:rsid w:val="0058011C"/>
    <w:rsid w:val="00581638"/>
    <w:rsid w:val="00583BF7"/>
    <w:rsid w:val="0058528F"/>
    <w:rsid w:val="00586B4F"/>
    <w:rsid w:val="0058755F"/>
    <w:rsid w:val="00587C74"/>
    <w:rsid w:val="0059001C"/>
    <w:rsid w:val="00595953"/>
    <w:rsid w:val="00597821"/>
    <w:rsid w:val="005A23D1"/>
    <w:rsid w:val="005A3FEE"/>
    <w:rsid w:val="005B0DA9"/>
    <w:rsid w:val="005B6E78"/>
    <w:rsid w:val="005C0C78"/>
    <w:rsid w:val="005C4232"/>
    <w:rsid w:val="005D1A3E"/>
    <w:rsid w:val="005D3CAB"/>
    <w:rsid w:val="005D4BE4"/>
    <w:rsid w:val="005D7329"/>
    <w:rsid w:val="005D733B"/>
    <w:rsid w:val="005E487F"/>
    <w:rsid w:val="005F2F14"/>
    <w:rsid w:val="005F51C6"/>
    <w:rsid w:val="005F5ADF"/>
    <w:rsid w:val="005F739D"/>
    <w:rsid w:val="0060072F"/>
    <w:rsid w:val="00603692"/>
    <w:rsid w:val="00604415"/>
    <w:rsid w:val="00604585"/>
    <w:rsid w:val="006067C4"/>
    <w:rsid w:val="0060695C"/>
    <w:rsid w:val="00606AD0"/>
    <w:rsid w:val="006072D5"/>
    <w:rsid w:val="00615355"/>
    <w:rsid w:val="00616667"/>
    <w:rsid w:val="006218AE"/>
    <w:rsid w:val="00622595"/>
    <w:rsid w:val="0063298D"/>
    <w:rsid w:val="00634579"/>
    <w:rsid w:val="00635695"/>
    <w:rsid w:val="006359EC"/>
    <w:rsid w:val="00637674"/>
    <w:rsid w:val="00640F45"/>
    <w:rsid w:val="0064632E"/>
    <w:rsid w:val="00646530"/>
    <w:rsid w:val="0064672B"/>
    <w:rsid w:val="006471C5"/>
    <w:rsid w:val="00650D03"/>
    <w:rsid w:val="006523BB"/>
    <w:rsid w:val="00654B00"/>
    <w:rsid w:val="00657619"/>
    <w:rsid w:val="00657FC8"/>
    <w:rsid w:val="00667140"/>
    <w:rsid w:val="00667F76"/>
    <w:rsid w:val="00670757"/>
    <w:rsid w:val="00672F10"/>
    <w:rsid w:val="00674648"/>
    <w:rsid w:val="00683FE5"/>
    <w:rsid w:val="00685FCD"/>
    <w:rsid w:val="00686872"/>
    <w:rsid w:val="00686DD3"/>
    <w:rsid w:val="00690FE8"/>
    <w:rsid w:val="006922A1"/>
    <w:rsid w:val="006935D2"/>
    <w:rsid w:val="006952A4"/>
    <w:rsid w:val="006B461A"/>
    <w:rsid w:val="006C1268"/>
    <w:rsid w:val="006C2DF0"/>
    <w:rsid w:val="006C33C8"/>
    <w:rsid w:val="006C4F8D"/>
    <w:rsid w:val="006C6F4B"/>
    <w:rsid w:val="006C7BEF"/>
    <w:rsid w:val="006C7C50"/>
    <w:rsid w:val="006D4257"/>
    <w:rsid w:val="006D4CA8"/>
    <w:rsid w:val="006D510D"/>
    <w:rsid w:val="006E02BE"/>
    <w:rsid w:val="006E0640"/>
    <w:rsid w:val="006E2311"/>
    <w:rsid w:val="006E380A"/>
    <w:rsid w:val="006F1C2B"/>
    <w:rsid w:val="006F236A"/>
    <w:rsid w:val="006F79DA"/>
    <w:rsid w:val="00701EC8"/>
    <w:rsid w:val="00701FC1"/>
    <w:rsid w:val="007024D0"/>
    <w:rsid w:val="00705921"/>
    <w:rsid w:val="00705E91"/>
    <w:rsid w:val="0070767E"/>
    <w:rsid w:val="00715612"/>
    <w:rsid w:val="00716165"/>
    <w:rsid w:val="00716654"/>
    <w:rsid w:val="00724C5F"/>
    <w:rsid w:val="00725ACE"/>
    <w:rsid w:val="00725E05"/>
    <w:rsid w:val="00726423"/>
    <w:rsid w:val="007272F6"/>
    <w:rsid w:val="007303D6"/>
    <w:rsid w:val="00732DEE"/>
    <w:rsid w:val="00734D37"/>
    <w:rsid w:val="00735736"/>
    <w:rsid w:val="007425EF"/>
    <w:rsid w:val="0074554E"/>
    <w:rsid w:val="007467BA"/>
    <w:rsid w:val="00756C4E"/>
    <w:rsid w:val="007603E1"/>
    <w:rsid w:val="0076475F"/>
    <w:rsid w:val="0076514B"/>
    <w:rsid w:val="0077059D"/>
    <w:rsid w:val="00773112"/>
    <w:rsid w:val="00773F8D"/>
    <w:rsid w:val="00781583"/>
    <w:rsid w:val="00781E7B"/>
    <w:rsid w:val="00791067"/>
    <w:rsid w:val="00791D24"/>
    <w:rsid w:val="007920A5"/>
    <w:rsid w:val="00792D06"/>
    <w:rsid w:val="007A3F8E"/>
    <w:rsid w:val="007A60A6"/>
    <w:rsid w:val="007A6F3A"/>
    <w:rsid w:val="007B2459"/>
    <w:rsid w:val="007B7C0B"/>
    <w:rsid w:val="007C0CDE"/>
    <w:rsid w:val="007C3BF9"/>
    <w:rsid w:val="007C77EA"/>
    <w:rsid w:val="007C792C"/>
    <w:rsid w:val="007C7A88"/>
    <w:rsid w:val="007D1B62"/>
    <w:rsid w:val="007D33EA"/>
    <w:rsid w:val="007D356F"/>
    <w:rsid w:val="007D44E4"/>
    <w:rsid w:val="007D45CE"/>
    <w:rsid w:val="007E1715"/>
    <w:rsid w:val="007E2673"/>
    <w:rsid w:val="007E3485"/>
    <w:rsid w:val="007E671A"/>
    <w:rsid w:val="007F258B"/>
    <w:rsid w:val="007F534B"/>
    <w:rsid w:val="007F60FD"/>
    <w:rsid w:val="007F67FB"/>
    <w:rsid w:val="007F746C"/>
    <w:rsid w:val="0080011C"/>
    <w:rsid w:val="00800451"/>
    <w:rsid w:val="00802593"/>
    <w:rsid w:val="008052EE"/>
    <w:rsid w:val="00814C95"/>
    <w:rsid w:val="00814F97"/>
    <w:rsid w:val="00816CAC"/>
    <w:rsid w:val="0081707F"/>
    <w:rsid w:val="00823EDB"/>
    <w:rsid w:val="008252EF"/>
    <w:rsid w:val="008258CF"/>
    <w:rsid w:val="00834096"/>
    <w:rsid w:val="00837E9C"/>
    <w:rsid w:val="00842886"/>
    <w:rsid w:val="00851D4A"/>
    <w:rsid w:val="00854582"/>
    <w:rsid w:val="00863C24"/>
    <w:rsid w:val="0086779F"/>
    <w:rsid w:val="00873517"/>
    <w:rsid w:val="00874D51"/>
    <w:rsid w:val="00874E6D"/>
    <w:rsid w:val="008813E6"/>
    <w:rsid w:val="0088341E"/>
    <w:rsid w:val="008860BE"/>
    <w:rsid w:val="0088691C"/>
    <w:rsid w:val="0088789E"/>
    <w:rsid w:val="008915CB"/>
    <w:rsid w:val="00894395"/>
    <w:rsid w:val="008950FA"/>
    <w:rsid w:val="008971BF"/>
    <w:rsid w:val="00897714"/>
    <w:rsid w:val="008A17FD"/>
    <w:rsid w:val="008A205D"/>
    <w:rsid w:val="008A2922"/>
    <w:rsid w:val="008A3F39"/>
    <w:rsid w:val="008A47BC"/>
    <w:rsid w:val="008A75F0"/>
    <w:rsid w:val="008A7A63"/>
    <w:rsid w:val="008B20B5"/>
    <w:rsid w:val="008B35B2"/>
    <w:rsid w:val="008B44B7"/>
    <w:rsid w:val="008B5AAB"/>
    <w:rsid w:val="008B6AA1"/>
    <w:rsid w:val="008B6CF4"/>
    <w:rsid w:val="008B75B3"/>
    <w:rsid w:val="008C0AC4"/>
    <w:rsid w:val="008C4440"/>
    <w:rsid w:val="008D2907"/>
    <w:rsid w:val="008D6CB4"/>
    <w:rsid w:val="008E1386"/>
    <w:rsid w:val="008E1AD1"/>
    <w:rsid w:val="008E27FF"/>
    <w:rsid w:val="008E5DB9"/>
    <w:rsid w:val="008E61B2"/>
    <w:rsid w:val="008F1EBF"/>
    <w:rsid w:val="008F4F88"/>
    <w:rsid w:val="009015BC"/>
    <w:rsid w:val="00902746"/>
    <w:rsid w:val="0090474B"/>
    <w:rsid w:val="009057F6"/>
    <w:rsid w:val="00906F84"/>
    <w:rsid w:val="00910170"/>
    <w:rsid w:val="009121A6"/>
    <w:rsid w:val="00913CFA"/>
    <w:rsid w:val="00916795"/>
    <w:rsid w:val="00924FBA"/>
    <w:rsid w:val="009251CD"/>
    <w:rsid w:val="00926CCC"/>
    <w:rsid w:val="00927941"/>
    <w:rsid w:val="00931B48"/>
    <w:rsid w:val="009337DB"/>
    <w:rsid w:val="0093677B"/>
    <w:rsid w:val="00945397"/>
    <w:rsid w:val="0094616E"/>
    <w:rsid w:val="00952B95"/>
    <w:rsid w:val="00953FEC"/>
    <w:rsid w:val="009542F3"/>
    <w:rsid w:val="00956AEB"/>
    <w:rsid w:val="00961605"/>
    <w:rsid w:val="00964DBC"/>
    <w:rsid w:val="0096515F"/>
    <w:rsid w:val="00973ABB"/>
    <w:rsid w:val="00974E5A"/>
    <w:rsid w:val="00980EF9"/>
    <w:rsid w:val="00982232"/>
    <w:rsid w:val="00993CB1"/>
    <w:rsid w:val="00993FD2"/>
    <w:rsid w:val="009A2570"/>
    <w:rsid w:val="009A7717"/>
    <w:rsid w:val="009B0664"/>
    <w:rsid w:val="009B38B1"/>
    <w:rsid w:val="009B5DE2"/>
    <w:rsid w:val="009B6F5D"/>
    <w:rsid w:val="009C189F"/>
    <w:rsid w:val="009C2C52"/>
    <w:rsid w:val="009C2EA5"/>
    <w:rsid w:val="009C6241"/>
    <w:rsid w:val="009C75BD"/>
    <w:rsid w:val="009D3982"/>
    <w:rsid w:val="009E2637"/>
    <w:rsid w:val="009E34CA"/>
    <w:rsid w:val="009E3C5E"/>
    <w:rsid w:val="009E4492"/>
    <w:rsid w:val="009E5AF5"/>
    <w:rsid w:val="009F0F86"/>
    <w:rsid w:val="009F206F"/>
    <w:rsid w:val="009F59E5"/>
    <w:rsid w:val="00A07322"/>
    <w:rsid w:val="00A103D8"/>
    <w:rsid w:val="00A11C1F"/>
    <w:rsid w:val="00A13166"/>
    <w:rsid w:val="00A1386E"/>
    <w:rsid w:val="00A14187"/>
    <w:rsid w:val="00A252D6"/>
    <w:rsid w:val="00A25926"/>
    <w:rsid w:val="00A27A4F"/>
    <w:rsid w:val="00A355F1"/>
    <w:rsid w:val="00A4392C"/>
    <w:rsid w:val="00A445D6"/>
    <w:rsid w:val="00A46CA4"/>
    <w:rsid w:val="00A47E43"/>
    <w:rsid w:val="00A52FAE"/>
    <w:rsid w:val="00A54A6A"/>
    <w:rsid w:val="00A54FF5"/>
    <w:rsid w:val="00A62959"/>
    <w:rsid w:val="00A63A7D"/>
    <w:rsid w:val="00A63D22"/>
    <w:rsid w:val="00A65B20"/>
    <w:rsid w:val="00A6616C"/>
    <w:rsid w:val="00A73CD8"/>
    <w:rsid w:val="00A751E5"/>
    <w:rsid w:val="00A8076C"/>
    <w:rsid w:val="00A8267F"/>
    <w:rsid w:val="00A82D51"/>
    <w:rsid w:val="00A82FB3"/>
    <w:rsid w:val="00A85058"/>
    <w:rsid w:val="00A91836"/>
    <w:rsid w:val="00A93AF4"/>
    <w:rsid w:val="00A96EB3"/>
    <w:rsid w:val="00A9751A"/>
    <w:rsid w:val="00AA234A"/>
    <w:rsid w:val="00AA7CE9"/>
    <w:rsid w:val="00AB0075"/>
    <w:rsid w:val="00AB15BC"/>
    <w:rsid w:val="00AB1B7C"/>
    <w:rsid w:val="00AB482B"/>
    <w:rsid w:val="00AB7400"/>
    <w:rsid w:val="00AC2D90"/>
    <w:rsid w:val="00AC3690"/>
    <w:rsid w:val="00AC6879"/>
    <w:rsid w:val="00AD089D"/>
    <w:rsid w:val="00AD14CB"/>
    <w:rsid w:val="00AD64BD"/>
    <w:rsid w:val="00AD6EF8"/>
    <w:rsid w:val="00AD74C9"/>
    <w:rsid w:val="00AE2CB7"/>
    <w:rsid w:val="00AE3E6F"/>
    <w:rsid w:val="00AE5297"/>
    <w:rsid w:val="00AE5F55"/>
    <w:rsid w:val="00AE6210"/>
    <w:rsid w:val="00AF0FE7"/>
    <w:rsid w:val="00AF1548"/>
    <w:rsid w:val="00AF301C"/>
    <w:rsid w:val="00AF3E60"/>
    <w:rsid w:val="00B031F0"/>
    <w:rsid w:val="00B04E05"/>
    <w:rsid w:val="00B0571A"/>
    <w:rsid w:val="00B07ADE"/>
    <w:rsid w:val="00B1103F"/>
    <w:rsid w:val="00B11C6F"/>
    <w:rsid w:val="00B1484F"/>
    <w:rsid w:val="00B15725"/>
    <w:rsid w:val="00B203F7"/>
    <w:rsid w:val="00B21601"/>
    <w:rsid w:val="00B23C3C"/>
    <w:rsid w:val="00B25AC2"/>
    <w:rsid w:val="00B27087"/>
    <w:rsid w:val="00B3104C"/>
    <w:rsid w:val="00B370E4"/>
    <w:rsid w:val="00B372B7"/>
    <w:rsid w:val="00B40B55"/>
    <w:rsid w:val="00B431A1"/>
    <w:rsid w:val="00B43A23"/>
    <w:rsid w:val="00B45B3E"/>
    <w:rsid w:val="00B46118"/>
    <w:rsid w:val="00B52D5F"/>
    <w:rsid w:val="00B54844"/>
    <w:rsid w:val="00B630D2"/>
    <w:rsid w:val="00B6437B"/>
    <w:rsid w:val="00B64E78"/>
    <w:rsid w:val="00B667FC"/>
    <w:rsid w:val="00B727E0"/>
    <w:rsid w:val="00B74E2F"/>
    <w:rsid w:val="00B752A1"/>
    <w:rsid w:val="00B77D82"/>
    <w:rsid w:val="00B81F5D"/>
    <w:rsid w:val="00B853E0"/>
    <w:rsid w:val="00B87049"/>
    <w:rsid w:val="00B97562"/>
    <w:rsid w:val="00BA39F4"/>
    <w:rsid w:val="00BA4CE3"/>
    <w:rsid w:val="00BA6256"/>
    <w:rsid w:val="00BA68DE"/>
    <w:rsid w:val="00BA6C9B"/>
    <w:rsid w:val="00BB0892"/>
    <w:rsid w:val="00BB4602"/>
    <w:rsid w:val="00BB7477"/>
    <w:rsid w:val="00BC02E8"/>
    <w:rsid w:val="00BC2336"/>
    <w:rsid w:val="00BC2C44"/>
    <w:rsid w:val="00BC3D03"/>
    <w:rsid w:val="00BC60BB"/>
    <w:rsid w:val="00BD2A7F"/>
    <w:rsid w:val="00BD56EA"/>
    <w:rsid w:val="00BE42DA"/>
    <w:rsid w:val="00BF7E3A"/>
    <w:rsid w:val="00C02D48"/>
    <w:rsid w:val="00C02D74"/>
    <w:rsid w:val="00C0470F"/>
    <w:rsid w:val="00C04DA1"/>
    <w:rsid w:val="00C0645F"/>
    <w:rsid w:val="00C130A4"/>
    <w:rsid w:val="00C27190"/>
    <w:rsid w:val="00C41BA9"/>
    <w:rsid w:val="00C45894"/>
    <w:rsid w:val="00C51E46"/>
    <w:rsid w:val="00C5357A"/>
    <w:rsid w:val="00C60CCC"/>
    <w:rsid w:val="00C61D75"/>
    <w:rsid w:val="00C628A5"/>
    <w:rsid w:val="00C628AE"/>
    <w:rsid w:val="00C66274"/>
    <w:rsid w:val="00C6765E"/>
    <w:rsid w:val="00C7572B"/>
    <w:rsid w:val="00C75BF0"/>
    <w:rsid w:val="00C77B4D"/>
    <w:rsid w:val="00C8335D"/>
    <w:rsid w:val="00C83C45"/>
    <w:rsid w:val="00C877CD"/>
    <w:rsid w:val="00C944CF"/>
    <w:rsid w:val="00CA0FA9"/>
    <w:rsid w:val="00CA5B4C"/>
    <w:rsid w:val="00CB15A9"/>
    <w:rsid w:val="00CB3FDE"/>
    <w:rsid w:val="00CC1A30"/>
    <w:rsid w:val="00CC3014"/>
    <w:rsid w:val="00CC74C2"/>
    <w:rsid w:val="00CC770F"/>
    <w:rsid w:val="00CD4D86"/>
    <w:rsid w:val="00CD56AF"/>
    <w:rsid w:val="00CE789A"/>
    <w:rsid w:val="00CF3C6B"/>
    <w:rsid w:val="00CF6AB6"/>
    <w:rsid w:val="00D0434B"/>
    <w:rsid w:val="00D066BA"/>
    <w:rsid w:val="00D119FD"/>
    <w:rsid w:val="00D17388"/>
    <w:rsid w:val="00D17C5E"/>
    <w:rsid w:val="00D24F88"/>
    <w:rsid w:val="00D30444"/>
    <w:rsid w:val="00D312D9"/>
    <w:rsid w:val="00D31D04"/>
    <w:rsid w:val="00D3383C"/>
    <w:rsid w:val="00D34ACD"/>
    <w:rsid w:val="00D35C27"/>
    <w:rsid w:val="00D460A7"/>
    <w:rsid w:val="00D461C4"/>
    <w:rsid w:val="00D470D3"/>
    <w:rsid w:val="00D472CC"/>
    <w:rsid w:val="00D475CD"/>
    <w:rsid w:val="00D52B91"/>
    <w:rsid w:val="00D53538"/>
    <w:rsid w:val="00D56636"/>
    <w:rsid w:val="00D609B6"/>
    <w:rsid w:val="00D62A6D"/>
    <w:rsid w:val="00D65FFC"/>
    <w:rsid w:val="00D7132F"/>
    <w:rsid w:val="00D75EAC"/>
    <w:rsid w:val="00D7754F"/>
    <w:rsid w:val="00D8351F"/>
    <w:rsid w:val="00D83B1A"/>
    <w:rsid w:val="00D84350"/>
    <w:rsid w:val="00D84F17"/>
    <w:rsid w:val="00D9028A"/>
    <w:rsid w:val="00D90B45"/>
    <w:rsid w:val="00D94E45"/>
    <w:rsid w:val="00D95AF3"/>
    <w:rsid w:val="00D96E45"/>
    <w:rsid w:val="00D96ED2"/>
    <w:rsid w:val="00DA1471"/>
    <w:rsid w:val="00DA335E"/>
    <w:rsid w:val="00DA41F5"/>
    <w:rsid w:val="00DA73E2"/>
    <w:rsid w:val="00DB1FA0"/>
    <w:rsid w:val="00DB4B61"/>
    <w:rsid w:val="00DB72E6"/>
    <w:rsid w:val="00DC337D"/>
    <w:rsid w:val="00DC4C82"/>
    <w:rsid w:val="00DC636C"/>
    <w:rsid w:val="00DC6CDA"/>
    <w:rsid w:val="00DD2148"/>
    <w:rsid w:val="00DD328F"/>
    <w:rsid w:val="00DD3D6D"/>
    <w:rsid w:val="00DD5D77"/>
    <w:rsid w:val="00DE034E"/>
    <w:rsid w:val="00DE24F0"/>
    <w:rsid w:val="00DE74A6"/>
    <w:rsid w:val="00DF027A"/>
    <w:rsid w:val="00DF08B9"/>
    <w:rsid w:val="00DF4338"/>
    <w:rsid w:val="00DF557A"/>
    <w:rsid w:val="00DF6E4F"/>
    <w:rsid w:val="00E04789"/>
    <w:rsid w:val="00E1085F"/>
    <w:rsid w:val="00E111D5"/>
    <w:rsid w:val="00E130A3"/>
    <w:rsid w:val="00E138C1"/>
    <w:rsid w:val="00E15A59"/>
    <w:rsid w:val="00E16681"/>
    <w:rsid w:val="00E2263F"/>
    <w:rsid w:val="00E26C62"/>
    <w:rsid w:val="00E338D3"/>
    <w:rsid w:val="00E4028B"/>
    <w:rsid w:val="00E4077E"/>
    <w:rsid w:val="00E46390"/>
    <w:rsid w:val="00E46431"/>
    <w:rsid w:val="00E464D9"/>
    <w:rsid w:val="00E50D67"/>
    <w:rsid w:val="00E56713"/>
    <w:rsid w:val="00E60492"/>
    <w:rsid w:val="00E619E3"/>
    <w:rsid w:val="00E64080"/>
    <w:rsid w:val="00E64C74"/>
    <w:rsid w:val="00E72506"/>
    <w:rsid w:val="00E734CB"/>
    <w:rsid w:val="00E73CF4"/>
    <w:rsid w:val="00E83221"/>
    <w:rsid w:val="00E86460"/>
    <w:rsid w:val="00E919C8"/>
    <w:rsid w:val="00E96260"/>
    <w:rsid w:val="00EA5172"/>
    <w:rsid w:val="00EB0FD7"/>
    <w:rsid w:val="00EB4FBB"/>
    <w:rsid w:val="00EB78FC"/>
    <w:rsid w:val="00EC0CEA"/>
    <w:rsid w:val="00EC2436"/>
    <w:rsid w:val="00EC4DC7"/>
    <w:rsid w:val="00ED1BAD"/>
    <w:rsid w:val="00ED1FE0"/>
    <w:rsid w:val="00ED7DC8"/>
    <w:rsid w:val="00EE4BFF"/>
    <w:rsid w:val="00EF5AD9"/>
    <w:rsid w:val="00F0663B"/>
    <w:rsid w:val="00F112BA"/>
    <w:rsid w:val="00F11301"/>
    <w:rsid w:val="00F13402"/>
    <w:rsid w:val="00F14BCE"/>
    <w:rsid w:val="00F25810"/>
    <w:rsid w:val="00F25A1D"/>
    <w:rsid w:val="00F25DB5"/>
    <w:rsid w:val="00F26B2A"/>
    <w:rsid w:val="00F27C66"/>
    <w:rsid w:val="00F32637"/>
    <w:rsid w:val="00F32FE6"/>
    <w:rsid w:val="00F33431"/>
    <w:rsid w:val="00F34381"/>
    <w:rsid w:val="00F35246"/>
    <w:rsid w:val="00F37204"/>
    <w:rsid w:val="00F43899"/>
    <w:rsid w:val="00F45600"/>
    <w:rsid w:val="00F522AC"/>
    <w:rsid w:val="00F540BB"/>
    <w:rsid w:val="00F5450F"/>
    <w:rsid w:val="00F562E9"/>
    <w:rsid w:val="00F63D8A"/>
    <w:rsid w:val="00F72CB9"/>
    <w:rsid w:val="00F73B9F"/>
    <w:rsid w:val="00F77BD3"/>
    <w:rsid w:val="00F82087"/>
    <w:rsid w:val="00F84D38"/>
    <w:rsid w:val="00F8543C"/>
    <w:rsid w:val="00F85C77"/>
    <w:rsid w:val="00F8620C"/>
    <w:rsid w:val="00F904EA"/>
    <w:rsid w:val="00F937D0"/>
    <w:rsid w:val="00FA0481"/>
    <w:rsid w:val="00FA0AC1"/>
    <w:rsid w:val="00FA14CB"/>
    <w:rsid w:val="00FA1BE1"/>
    <w:rsid w:val="00FA6230"/>
    <w:rsid w:val="00FB0FDD"/>
    <w:rsid w:val="00FB153A"/>
    <w:rsid w:val="00FB54E4"/>
    <w:rsid w:val="00FB77FD"/>
    <w:rsid w:val="00FC1F55"/>
    <w:rsid w:val="00FD0B7D"/>
    <w:rsid w:val="00FD0DD9"/>
    <w:rsid w:val="00FE1767"/>
    <w:rsid w:val="00FE5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74433"/>
    <o:shapelayout v:ext="edit">
      <o:idmap v:ext="edit" data="1"/>
    </o:shapelayout>
  </w:shapeDefaults>
  <w:decimalSymbol w:val="."/>
  <w:listSeparator w:val=","/>
  <w15:docId w15:val="{CE77B6B0-85D7-407D-AA3B-8B3F5EE9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C95"/>
    <w:rPr>
      <w:rFonts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8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7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F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814C95"/>
    <w:pPr>
      <w:keepNext/>
      <w:outlineLvl w:val="3"/>
    </w:pPr>
    <w:rPr>
      <w:rFonts w:cs="Times New Roman"/>
      <w:b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link w:val="PlainTextChar"/>
    <w:uiPriority w:val="99"/>
    <w:rPr>
      <w:rFonts w:ascii="Courier New" w:eastAsia="Times" w:hAnsi="Courier New"/>
      <w:sz w:val="20"/>
    </w:rPr>
  </w:style>
  <w:style w:type="character" w:customStyle="1" w:styleId="Heading4Char">
    <w:name w:val="Heading 4 Char"/>
    <w:link w:val="Heading4"/>
    <w:rsid w:val="00814C95"/>
    <w:rPr>
      <w:b/>
      <w:sz w:val="22"/>
    </w:rPr>
  </w:style>
  <w:style w:type="character" w:styleId="Hyperlink">
    <w:name w:val="Hyperlink"/>
    <w:uiPriority w:val="99"/>
    <w:rsid w:val="00814C95"/>
    <w:rPr>
      <w:color w:val="0000FF"/>
      <w:u w:val="single"/>
    </w:rPr>
  </w:style>
  <w:style w:type="paragraph" w:customStyle="1" w:styleId="bodycopy">
    <w:name w:val="body_copy"/>
    <w:basedOn w:val="Normal"/>
    <w:rsid w:val="00FB0FDD"/>
    <w:rPr>
      <w:rFonts w:cs="Times New Roman"/>
      <w:sz w:val="18"/>
      <w:szCs w:val="18"/>
    </w:rPr>
  </w:style>
  <w:style w:type="paragraph" w:customStyle="1" w:styleId="Default">
    <w:name w:val="Default"/>
    <w:rsid w:val="00B372B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PlainTextChar">
    <w:name w:val="Plain Text Char"/>
    <w:link w:val="PlainText"/>
    <w:uiPriority w:val="99"/>
    <w:rsid w:val="00195814"/>
    <w:rPr>
      <w:rFonts w:ascii="Courier New" w:eastAsia="Times" w:hAnsi="Courier New" w:cs="Arial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3C3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751A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3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3D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7B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rsid w:val="002F7AE2"/>
    <w:pPr>
      <w:spacing w:after="240" w:line="240" w:lineRule="atLeast"/>
      <w:ind w:firstLine="360"/>
      <w:jc w:val="both"/>
    </w:pPr>
    <w:rPr>
      <w:rFonts w:ascii="Garamond" w:hAnsi="Garamond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2F7AE2"/>
    <w:rPr>
      <w:rFonts w:ascii="Garamond" w:hAnsi="Garamond"/>
      <w:sz w:val="22"/>
    </w:rPr>
  </w:style>
  <w:style w:type="character" w:styleId="Emphasis">
    <w:name w:val="Emphasis"/>
    <w:basedOn w:val="DefaultParagraphFont"/>
    <w:uiPriority w:val="20"/>
    <w:qFormat/>
    <w:rsid w:val="00C877CD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D68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9F206F"/>
    <w:rPr>
      <w:rFonts w:eastAsiaTheme="minorHAnsi" w:cs="Times New Roman"/>
    </w:rPr>
  </w:style>
  <w:style w:type="paragraph" w:customStyle="1" w:styleId="MessageHeaderFirst">
    <w:name w:val="Message Header First"/>
    <w:basedOn w:val="MessageHeader"/>
    <w:next w:val="MessageHeader"/>
    <w:rsid w:val="00705921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60" w:after="120" w:line="240" w:lineRule="atLeast"/>
    </w:pPr>
    <w:rPr>
      <w:rFonts w:ascii="Garamond" w:eastAsia="Times New Roman" w:hAnsi="Garamond" w:cs="Times New Roman"/>
      <w:caps/>
      <w:sz w:val="18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0592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0592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F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4D37"/>
    <w:pPr>
      <w:spacing w:before="100" w:beforeAutospacing="1" w:after="100" w:afterAutospacing="1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2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s.studentlife.uiowa.edu/accommodations/descriptions/attendanc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FFED0-53A3-4489-B789-1A7479023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ter launching Suitcase 8, you will be requested to serialize and register the software</vt:lpstr>
    </vt:vector>
  </TitlesOfParts>
  <Company>The University of Iowa</Company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launching Suitcase 8, you will be requested to serialize and register the software</dc:title>
  <dc:creator>PC User</dc:creator>
  <cp:lastModifiedBy>Hall, Kathryn C</cp:lastModifiedBy>
  <cp:revision>2</cp:revision>
  <cp:lastPrinted>2018-03-26T13:09:00Z</cp:lastPrinted>
  <dcterms:created xsi:type="dcterms:W3CDTF">2018-09-25T16:07:00Z</dcterms:created>
  <dcterms:modified xsi:type="dcterms:W3CDTF">2018-09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69313810</vt:i4>
  </property>
</Properties>
</file>